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6D7FF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46D93BBC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2E16CF05" w:rsidR="002258C5" w:rsidRPr="00703B29" w:rsidRDefault="00BE6D57" w:rsidP="0032674A">
      <w:pPr>
        <w:pStyle w:val="Title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2B7733">
        <w:rPr>
          <w:rFonts w:cs="Arial"/>
          <w:sz w:val="20"/>
        </w:rPr>
        <w:t>9K2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2B7733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2B7733">
        <w:rPr>
          <w:rFonts w:cs="Arial"/>
          <w:sz w:val="20"/>
        </w:rPr>
        <w:t>03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479EC21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37766AB8" w:rsidR="00A046AF" w:rsidRDefault="006972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A17AB">
        <w:rPr>
          <w:noProof/>
          <w:lang w:val="sv-SE" w:eastAsia="sv-SE"/>
        </w:rPr>
        <w:drawing>
          <wp:anchor distT="0" distB="0" distL="114300" distR="114300" simplePos="0" relativeHeight="251671040" behindDoc="0" locked="0" layoutInCell="1" allowOverlap="1" wp14:anchorId="377F7F91" wp14:editId="4DE1A778">
            <wp:simplePos x="0" y="0"/>
            <wp:positionH relativeFrom="column">
              <wp:posOffset>3396</wp:posOffset>
            </wp:positionH>
            <wp:positionV relativeFrom="paragraph">
              <wp:posOffset>1189272</wp:posOffset>
            </wp:positionV>
            <wp:extent cx="2455200" cy="1231200"/>
            <wp:effectExtent l="0" t="0" r="2540" b="762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2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17AB" w:rsidRPr="008A17AB">
        <w:rPr>
          <w:noProof/>
          <w:lang w:val="sv-SE" w:eastAsia="sv-SE"/>
        </w:rPr>
        <w:drawing>
          <wp:anchor distT="0" distB="0" distL="114300" distR="114300" simplePos="0" relativeHeight="251668992" behindDoc="0" locked="0" layoutInCell="1" allowOverlap="1" wp14:anchorId="68069446" wp14:editId="1029E1A3">
            <wp:simplePos x="0" y="0"/>
            <wp:positionH relativeFrom="column">
              <wp:posOffset>3479</wp:posOffset>
            </wp:positionH>
            <wp:positionV relativeFrom="paragraph">
              <wp:posOffset>193</wp:posOffset>
            </wp:positionV>
            <wp:extent cx="6480000" cy="11052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9A2CE" w14:textId="31196CF9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77777777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E8DAA4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1818C901" w14:textId="77777777" w:rsidR="008F068B" w:rsidRPr="006E14C9" w:rsidRDefault="008F068B" w:rsidP="006E14C9">
      <w:pPr>
        <w:pStyle w:val="Body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095E07F3" w14:textId="33E86557" w:rsidR="006E14C9" w:rsidRPr="006E14C9" w:rsidRDefault="008362EF" w:rsidP="006E14C9">
      <w:pPr>
        <w:tabs>
          <w:tab w:val="left" w:pos="284"/>
        </w:tabs>
        <w:ind w:right="425"/>
        <w:jc w:val="both"/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Primer mixes 7, </w:t>
      </w:r>
      <w:r w:rsidR="006E14C9" w:rsidRPr="006E14C9">
        <w:rPr>
          <w:rFonts w:ascii="Arial" w:hAnsi="Arial"/>
          <w:sz w:val="18"/>
          <w:szCs w:val="18"/>
        </w:rPr>
        <w:t>14</w:t>
      </w:r>
      <w:r w:rsidR="00863222">
        <w:rPr>
          <w:rFonts w:ascii="Arial" w:hAnsi="Arial"/>
          <w:sz w:val="18"/>
          <w:szCs w:val="18"/>
        </w:rPr>
        <w:t xml:space="preserve">, 15, </w:t>
      </w:r>
      <w:r>
        <w:rPr>
          <w:rFonts w:ascii="Arial" w:hAnsi="Arial"/>
          <w:sz w:val="18"/>
          <w:szCs w:val="18"/>
        </w:rPr>
        <w:t>21</w:t>
      </w:r>
      <w:r w:rsidR="00863222">
        <w:rPr>
          <w:rFonts w:ascii="Arial" w:hAnsi="Arial"/>
          <w:sz w:val="18"/>
          <w:szCs w:val="18"/>
        </w:rPr>
        <w:t xml:space="preserve"> and 32</w:t>
      </w:r>
      <w:r w:rsidR="006E14C9" w:rsidRPr="006E14C9">
        <w:rPr>
          <w:rFonts w:ascii="Arial" w:hAnsi="Arial"/>
          <w:sz w:val="18"/>
          <w:szCs w:val="18"/>
        </w:rPr>
        <w:t xml:space="preserve"> may have a tendency to giving rise to primer oligomer formation.</w:t>
      </w:r>
    </w:p>
    <w:p w14:paraId="7763A501" w14:textId="263036E7" w:rsidR="006E14C9" w:rsidRPr="006E14C9" w:rsidRDefault="006E14C9" w:rsidP="006E14C9">
      <w:pPr>
        <w:pStyle w:val="BodyText2"/>
        <w:tabs>
          <w:tab w:val="clear" w:pos="0"/>
          <w:tab w:val="left" w:pos="284"/>
        </w:tabs>
        <w:ind w:right="425"/>
        <w:jc w:val="left"/>
        <w:rPr>
          <w:sz w:val="18"/>
          <w:szCs w:val="18"/>
        </w:rPr>
      </w:pPr>
      <w:r w:rsidRPr="006E14C9">
        <w:rPr>
          <w:sz w:val="18"/>
          <w:szCs w:val="18"/>
        </w:rPr>
        <w:t>Primer mix 22 ha</w:t>
      </w:r>
      <w:r w:rsidR="00C55EBA">
        <w:rPr>
          <w:sz w:val="18"/>
          <w:szCs w:val="18"/>
        </w:rPr>
        <w:t>s a</w:t>
      </w:r>
      <w:r w:rsidRPr="006E14C9">
        <w:rPr>
          <w:sz w:val="18"/>
          <w:szCs w:val="18"/>
        </w:rPr>
        <w:t xml:space="preserve"> tenden</w:t>
      </w:r>
      <w:r w:rsidR="00C55EBA">
        <w:rPr>
          <w:sz w:val="18"/>
          <w:szCs w:val="18"/>
        </w:rPr>
        <w:t>cy</w:t>
      </w:r>
      <w:r w:rsidRPr="006E14C9">
        <w:rPr>
          <w:sz w:val="18"/>
          <w:szCs w:val="18"/>
        </w:rPr>
        <w:t xml:space="preserve"> of unspecific amplifications.</w:t>
      </w:r>
    </w:p>
    <w:p w14:paraId="44BE0C40" w14:textId="77777777" w:rsidR="006E14C9" w:rsidRPr="006E14C9" w:rsidRDefault="006E14C9" w:rsidP="006E14C9">
      <w:pPr>
        <w:pStyle w:val="BodyText2"/>
        <w:tabs>
          <w:tab w:val="clear" w:pos="0"/>
          <w:tab w:val="left" w:pos="-142"/>
          <w:tab w:val="left" w:pos="284"/>
        </w:tabs>
        <w:ind w:right="425"/>
        <w:rPr>
          <w:rFonts w:cs="Arial"/>
          <w:sz w:val="18"/>
          <w:szCs w:val="18"/>
        </w:rPr>
      </w:pPr>
      <w:r w:rsidRPr="006E14C9">
        <w:rPr>
          <w:rFonts w:cs="Arial"/>
          <w:sz w:val="18"/>
          <w:szCs w:val="18"/>
        </w:rPr>
        <w:t>Primer mixes 1 and 24 may give rise to a lower yield of HLA-specific PCR product than the other DQA1 primer mixes.</w:t>
      </w:r>
    </w:p>
    <w:p w14:paraId="49E8DAE0" w14:textId="03988C2D" w:rsidR="006E14C9" w:rsidRPr="006E14C9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mix 32 contains a negative control, which will amplify </w:t>
      </w:r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521A53C" w14:textId="77777777" w:rsidR="003201D4" w:rsidRDefault="003201D4" w:rsidP="00012D1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76CCAAD0" w14:textId="3FB07AC6" w:rsidR="00B45D93" w:rsidRPr="009D5F07" w:rsidRDefault="009D5F07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b/>
          <w:spacing w:val="-3"/>
          <w:sz w:val="18"/>
          <w:szCs w:val="18"/>
          <w:vertAlign w:val="superscript"/>
        </w:rPr>
      </w:pPr>
      <w:r w:rsidRPr="009D5F07">
        <w:rPr>
          <w:noProof/>
          <w:lang w:val="sv-SE" w:eastAsia="sv-SE"/>
        </w:rPr>
        <w:lastRenderedPageBreak/>
        <w:drawing>
          <wp:anchor distT="0" distB="0" distL="114300" distR="114300" simplePos="0" relativeHeight="251672064" behindDoc="0" locked="0" layoutInCell="1" allowOverlap="1" wp14:anchorId="0DB6A004" wp14:editId="375AD9F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36870" cy="85331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870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C1DA5C" w14:textId="43328228" w:rsidR="0032674A" w:rsidRPr="00B45D93" w:rsidRDefault="0032674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8" w:history="1">
        <w:r w:rsidRPr="00B45D93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030E7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9" w:history="1">
        <w:r w:rsidR="00F75FB1" w:rsidRPr="00B45D93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06A0CE16" w14:textId="77777777" w:rsidR="00762E65" w:rsidRDefault="0032674A" w:rsidP="00762E65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8781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6521"/>
      </w:tblGrid>
      <w:tr w:rsidR="008A17AB" w:rsidRPr="00B90DF6" w14:paraId="73D67998" w14:textId="77777777" w:rsidTr="00AC68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A08150A" w14:textId="77777777" w:rsidR="008A17AB" w:rsidRPr="00B90DF6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bookmarkStart w:id="4" w:name="_Hlk532813352"/>
            <w:r w:rsidRPr="00B90DF6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31C0929" w14:textId="693F4414" w:rsidR="008A17AB" w:rsidRPr="003151FC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en-GB"/>
              </w:rPr>
            </w:pPr>
            <w:r w:rsidRPr="003151FC">
              <w:rPr>
                <w:rFonts w:cs="Arial"/>
                <w:color w:val="000000"/>
                <w:spacing w:val="-3"/>
                <w:sz w:val="18"/>
                <w:szCs w:val="18"/>
                <w:lang w:val="en-GB"/>
              </w:rPr>
              <w:t>Size of spec. PCR product</w:t>
            </w:r>
          </w:p>
        </w:tc>
        <w:tc>
          <w:tcPr>
            <w:tcW w:w="6521" w:type="dxa"/>
          </w:tcPr>
          <w:p w14:paraId="39EA7D52" w14:textId="07D09DB8" w:rsidR="008A17AB" w:rsidRPr="00B90DF6" w:rsidRDefault="008A17AB" w:rsidP="00360B9D">
            <w:pPr>
              <w:suppressAutoHyphens/>
              <w:spacing w:beforeLines="20" w:before="48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r w:rsidRPr="00B90DF6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mplified DQA1</w:t>
            </w:r>
            <w:r w:rsidRPr="00B90DF6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  <w:lang w:val="sv-SE"/>
              </w:rPr>
              <w:t xml:space="preserve">  </w:t>
            </w:r>
            <w:r w:rsidRPr="00B90DF6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lleles</w:t>
            </w:r>
          </w:p>
        </w:tc>
      </w:tr>
      <w:tr w:rsidR="008A17AB" w:rsidRPr="00B90DF6" w14:paraId="19FFF1D1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3859718" w14:textId="0F5622C0" w:rsidR="008A17AB" w:rsidRPr="00B90DF6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 xml:space="preserve">  </w:t>
            </w: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7 </w:t>
            </w:r>
          </w:p>
        </w:tc>
        <w:tc>
          <w:tcPr>
            <w:tcW w:w="1417" w:type="dxa"/>
          </w:tcPr>
          <w:p w14:paraId="270253A1" w14:textId="77777777" w:rsidR="008A17AB" w:rsidRPr="00B90DF6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1F4F0E26" w14:textId="77777777" w:rsidR="008A17AB" w:rsidRPr="00B90DF6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521" w:type="dxa"/>
          </w:tcPr>
          <w:p w14:paraId="11D2D7D2" w14:textId="77777777" w:rsidR="008A17AB" w:rsidRPr="00B90DF6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06</w:t>
            </w:r>
          </w:p>
          <w:p w14:paraId="60AE4E55" w14:textId="77777777" w:rsidR="008A17AB" w:rsidRPr="00B90DF6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5:08</w:t>
            </w:r>
          </w:p>
        </w:tc>
      </w:tr>
      <w:tr w:rsidR="008A17AB" w:rsidRPr="00B90DF6" w14:paraId="7EE51C42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6D453E2" w14:textId="7B11E142" w:rsidR="008A17AB" w:rsidRPr="00B90DF6" w:rsidRDefault="008A17AB" w:rsidP="00360B9D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7AA304A0" w14:textId="77777777" w:rsidR="008A17AB" w:rsidRPr="00B90DF6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5AF5742C" w14:textId="77777777" w:rsidR="008A17AB" w:rsidRPr="00B90DF6" w:rsidRDefault="008A17AB" w:rsidP="00360B9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521" w:type="dxa"/>
          </w:tcPr>
          <w:p w14:paraId="3F11C472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15N</w:t>
            </w:r>
          </w:p>
          <w:p w14:paraId="29ECDCF3" w14:textId="27AA2D25" w:rsidR="008A17AB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3:02, 05:05:01:01-05:09, 05:11-05:22</w:t>
            </w:r>
          </w:p>
        </w:tc>
      </w:tr>
      <w:tr w:rsidR="00B90DF6" w:rsidRPr="00B90DF6" w14:paraId="78E4513B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9AA9370" w14:textId="3B141634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  <w:t xml:space="preserve"> </w:t>
            </w:r>
          </w:p>
        </w:tc>
        <w:tc>
          <w:tcPr>
            <w:tcW w:w="1417" w:type="dxa"/>
          </w:tcPr>
          <w:p w14:paraId="5FE6FD50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6412DDDE" w14:textId="77777777" w:rsid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2746B1" w14:textId="7F225B3B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6521" w:type="dxa"/>
          </w:tcPr>
          <w:p w14:paraId="72108491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, 05:04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, 05:05:01:01-05:05:04, 05:08-05:09, 05:10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, 05:11, 05:12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, 05:13-05:14, 05:15N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-05:17N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, 05:20, 05:21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-05:22</w:t>
            </w:r>
            <w:r w:rsidRPr="00B90DF6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44BF45C4" w14:textId="7EBA9A92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09</w:t>
            </w:r>
          </w:p>
        </w:tc>
      </w:tr>
      <w:tr w:rsidR="00B90DF6" w:rsidRPr="00B90DF6" w14:paraId="36B103BD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A0D4D40" w14:textId="56DC75DC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2 </w:t>
            </w:r>
          </w:p>
        </w:tc>
        <w:tc>
          <w:tcPr>
            <w:tcW w:w="1417" w:type="dxa"/>
          </w:tcPr>
          <w:p w14:paraId="1B59842B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54301905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521" w:type="dxa"/>
          </w:tcPr>
          <w:p w14:paraId="4BD8E03D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6:01:01:01-06:02</w:t>
            </w:r>
          </w:p>
          <w:p w14:paraId="6707F0E2" w14:textId="5A1F66EA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2:02N</w:t>
            </w:r>
          </w:p>
        </w:tc>
      </w:tr>
      <w:tr w:rsidR="00B90DF6" w:rsidRPr="00B90DF6" w14:paraId="29830BFC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tcW w:w="843" w:type="dxa"/>
          </w:tcPr>
          <w:p w14:paraId="3FBB4FE2" w14:textId="62A25D66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0FF473DC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00D81D6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6521" w:type="dxa"/>
          </w:tcPr>
          <w:p w14:paraId="67189BCA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5:09</w:t>
            </w:r>
          </w:p>
          <w:p w14:paraId="014AB15E" w14:textId="361D6F6C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07Q, 01:13, 01:24, 01:43</w:t>
            </w:r>
          </w:p>
        </w:tc>
      </w:tr>
      <w:tr w:rsidR="00B90DF6" w:rsidRPr="00B90DF6" w14:paraId="3ABA90AD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36F9C2A" w14:textId="09E60227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0BC6BF88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2AE6C14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8752F24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6521" w:type="dxa"/>
          </w:tcPr>
          <w:p w14:paraId="4B3DCAE1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16N</w:t>
            </w:r>
          </w:p>
          <w:p w14:paraId="1C9CEDF6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08, 04:02, 05:10, 06:02</w:t>
            </w:r>
          </w:p>
          <w:p w14:paraId="6D42E791" w14:textId="4B61B023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</w:tr>
      <w:tr w:rsidR="00B90DF6" w:rsidRPr="00B90DF6" w14:paraId="352EC8B8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24CFF03" w14:textId="4EACE43F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7EDFD879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6C80979C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521" w:type="dxa"/>
          </w:tcPr>
          <w:p w14:paraId="3F2A1E49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4:03N</w:t>
            </w:r>
          </w:p>
          <w:p w14:paraId="6711E944" w14:textId="4DD89DED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11</w:t>
            </w:r>
          </w:p>
        </w:tc>
      </w:tr>
      <w:tr w:rsidR="00B90DF6" w:rsidRPr="00B90DF6" w14:paraId="2C036EF9" w14:textId="77777777" w:rsidTr="00AC68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0"/>
        </w:trPr>
        <w:tc>
          <w:tcPr>
            <w:tcW w:w="843" w:type="dxa"/>
          </w:tcPr>
          <w:p w14:paraId="5ED70DB6" w14:textId="1866FF0A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7B35FB45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0F58571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6521" w:type="dxa"/>
          </w:tcPr>
          <w:p w14:paraId="58253001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4:04</w:t>
            </w:r>
          </w:p>
          <w:p w14:paraId="4E7650B8" w14:textId="25AF7B85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1:14</w:t>
            </w:r>
          </w:p>
        </w:tc>
      </w:tr>
      <w:tr w:rsidR="00B90DF6" w:rsidRPr="00B90DF6" w14:paraId="416B7078" w14:textId="77777777" w:rsidTr="00AC68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C8E0913" w14:textId="4252EC10" w:rsidR="00B90DF6" w:rsidRPr="00B90DF6" w:rsidRDefault="00B90DF6" w:rsidP="00B90DF6">
            <w:pPr>
              <w:suppressAutoHyphens/>
              <w:spacing w:before="6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90DF6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3FFECBD5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CDE917B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521" w:type="dxa"/>
          </w:tcPr>
          <w:p w14:paraId="3C05FA6D" w14:textId="7777777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5:11</w:t>
            </w:r>
          </w:p>
          <w:p w14:paraId="6FBD04BB" w14:textId="4C650A47" w:rsidR="00B90DF6" w:rsidRPr="00B90DF6" w:rsidRDefault="00B90DF6" w:rsidP="00B90DF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90DF6">
              <w:rPr>
                <w:rFonts w:ascii="Arial" w:hAnsi="Arial" w:cs="Arial"/>
                <w:color w:val="000000"/>
                <w:sz w:val="18"/>
                <w:szCs w:val="18"/>
              </w:rPr>
              <w:t>*05:06:01:01-05:06:01:02</w:t>
            </w:r>
          </w:p>
        </w:tc>
      </w:tr>
      <w:bookmarkEnd w:id="4"/>
    </w:tbl>
    <w:p w14:paraId="713CB80D" w14:textId="77777777" w:rsidR="00E04550" w:rsidRDefault="00E04550" w:rsidP="00F030E7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u w:val="single"/>
          <w:vertAlign w:val="superscript"/>
        </w:rPr>
      </w:pPr>
    </w:p>
    <w:p w14:paraId="553E29A4" w14:textId="77777777" w:rsid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C412D5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B45D9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B45D93" w:rsidRPr="00B45D93" w:rsidSect="00280E4E">
      <w:pgSz w:w="11907" w:h="16840" w:code="9"/>
      <w:pgMar w:top="1701" w:right="1134" w:bottom="1701" w:left="709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19B24" w14:textId="77777777" w:rsidR="00234FAB" w:rsidRDefault="00234F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0BE1B" w14:textId="77777777" w:rsidR="002B7733" w:rsidRPr="00060351" w:rsidRDefault="002B7733" w:rsidP="002B7733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 w:rsidRPr="004B27D3">
      <w:rPr>
        <w:rFonts w:ascii="Arial" w:hAnsi="Arial" w:cs="Arial"/>
        <w:i/>
        <w:lang w:val="en-US"/>
      </w:rPr>
      <w:t>CareDx</w:t>
    </w:r>
    <w:proofErr w:type="spellEnd"/>
    <w:r w:rsidRPr="004B27D3">
      <w:rPr>
        <w:rFonts w:ascii="Arial" w:hAnsi="Arial" w:cs="Arial"/>
        <w:i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6FA117C" w14:textId="77777777" w:rsidR="002B7733" w:rsidRPr="00E61910" w:rsidRDefault="002B7733" w:rsidP="002B773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027DAFAC" w14:textId="77777777" w:rsidR="002B7733" w:rsidRPr="00AA240A" w:rsidRDefault="002B7733" w:rsidP="002B7733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61BF08C9" w14:textId="2AC902FF" w:rsidR="00835452" w:rsidRPr="00A6082E" w:rsidRDefault="002B7733" w:rsidP="002B7733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3151FC">
      <w:rPr>
        <w:rFonts w:ascii="Arial" w:hAnsi="Arial"/>
        <w:noProof/>
      </w:rPr>
      <w:t>4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3151FC">
      <w:rPr>
        <w:rFonts w:ascii="Arial" w:hAnsi="Arial"/>
        <w:noProof/>
      </w:rPr>
      <w:t>4</w:t>
    </w:r>
    <w:r w:rsidR="00835452" w:rsidRPr="00272610">
      <w:rPr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5F334" w14:textId="77777777" w:rsidR="00234FAB" w:rsidRDefault="0023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94F6F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F92D5E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8A979" w14:textId="5FA5C4D5" w:rsidR="00D06B65" w:rsidRPr="006544CF" w:rsidRDefault="008A17AB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794B25" wp14:editId="5E1CFEB6">
              <wp:simplePos x="0" y="0"/>
              <wp:positionH relativeFrom="column">
                <wp:posOffset>4488014</wp:posOffset>
              </wp:positionH>
              <wp:positionV relativeFrom="paragraph">
                <wp:posOffset>-20845</wp:posOffset>
              </wp:positionV>
              <wp:extent cx="2039234" cy="495300"/>
              <wp:effectExtent l="0" t="0" r="18415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9234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E649C0" w14:textId="131C0B70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3358214"/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8A17AB" w:rsidRPr="008A17AB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Start w:id="1" w:name="_GoBack"/>
                          <w:bookmarkEnd w:id="0"/>
                          <w:bookmarkEnd w:id="1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794B2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3.4pt;margin-top:-1.65pt;width:160.5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">
              <v:textbox style="mso-fit-shape-to-text:t">
                <w:txbxContent>
                  <w:p w14:paraId="48E649C0" w14:textId="131C0B70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2" w:name="_Hlk3358214"/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begin"/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separate"/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8A17AB" w:rsidRPr="008A17AB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Start w:id="3" w:name="_GoBack"/>
                    <w:bookmarkEnd w:id="2"/>
                    <w:bookmarkEnd w:id="3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D062A9"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181480A" wp14:editId="189A2623">
          <wp:simplePos x="0" y="0"/>
          <wp:positionH relativeFrom="column">
            <wp:posOffset>-156541</wp:posOffset>
          </wp:positionH>
          <wp:positionV relativeFrom="paragraph">
            <wp:posOffset>-113639</wp:posOffset>
          </wp:positionV>
          <wp:extent cx="1553356" cy="212140"/>
          <wp:effectExtent l="0" t="0" r="889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3356" cy="2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6544CF">
      <w:rPr>
        <w:rFonts w:cs="Arial"/>
        <w:i/>
        <w:sz w:val="40"/>
        <w:szCs w:val="40"/>
        <w:lang w:val="es-ES"/>
      </w:rPr>
      <w:t xml:space="preserve"> </w:t>
    </w:r>
    <w:r w:rsidR="00D06B65" w:rsidRPr="006544CF">
      <w:rPr>
        <w:sz w:val="32"/>
        <w:szCs w:val="32"/>
        <w:vertAlign w:val="superscript"/>
        <w:lang w:val="es-ES"/>
      </w:rPr>
      <w:tab/>
    </w:r>
    <w:r w:rsidR="00D06B65" w:rsidRPr="006544CF">
      <w:rPr>
        <w:sz w:val="32"/>
        <w:szCs w:val="32"/>
        <w:vertAlign w:val="superscript"/>
        <w:lang w:val="es-ES"/>
      </w:rPr>
      <w:tab/>
    </w:r>
    <w:r w:rsidR="00D06B65" w:rsidRPr="006544CF">
      <w:rPr>
        <w:sz w:val="32"/>
        <w:szCs w:val="32"/>
        <w:vertAlign w:val="superscript"/>
        <w:lang w:val="es-ES"/>
      </w:rPr>
      <w:tab/>
    </w:r>
    <w:r w:rsidR="00110025" w:rsidRPr="006544CF">
      <w:rPr>
        <w:sz w:val="32"/>
        <w:szCs w:val="32"/>
        <w:vertAlign w:val="superscript"/>
        <w:lang w:val="es-ES"/>
      </w:rPr>
      <w:t xml:space="preserve"> </w:t>
    </w:r>
    <w:r w:rsidR="00110025" w:rsidRPr="006544CF">
      <w:rPr>
        <w:rFonts w:ascii="Arial" w:hAnsi="Arial" w:cs="Arial"/>
        <w:b/>
        <w:sz w:val="20"/>
        <w:szCs w:val="20"/>
        <w:lang w:val="es-ES"/>
      </w:rPr>
      <w:t xml:space="preserve"> </w:t>
    </w:r>
    <w:r w:rsidR="00BE6D57" w:rsidRPr="006544CF">
      <w:rPr>
        <w:rFonts w:ascii="Arial" w:hAnsi="Arial" w:cs="Arial"/>
        <w:b/>
        <w:sz w:val="20"/>
        <w:szCs w:val="20"/>
        <w:lang w:val="es-ES"/>
      </w:rPr>
      <w:t xml:space="preserve">DQA1 </w:t>
    </w:r>
  </w:p>
  <w:p w14:paraId="195A728F" w14:textId="1D911B07" w:rsidR="00D06B65" w:rsidRPr="006544CF" w:rsidRDefault="002B7733" w:rsidP="00110025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rch 2020</w:t>
    </w:r>
    <w:r w:rsidR="00110025" w:rsidRPr="006544CF">
      <w:rPr>
        <w:rFonts w:ascii="Arial" w:hAnsi="Arial" w:cs="Arial"/>
        <w:sz w:val="20"/>
        <w:szCs w:val="20"/>
        <w:lang w:val="es-ES"/>
      </w:rPr>
      <w:t xml:space="preserve">   </w:t>
    </w:r>
    <w:r w:rsidR="00110025" w:rsidRPr="006544CF">
      <w:rPr>
        <w:rFonts w:ascii="Arial" w:hAnsi="Arial" w:cs="Arial"/>
        <w:sz w:val="20"/>
        <w:szCs w:val="20"/>
        <w:lang w:val="es-ES"/>
      </w:rPr>
      <w:tab/>
    </w:r>
    <w:r w:rsidR="00BE6D57" w:rsidRPr="006544CF">
      <w:rPr>
        <w:rFonts w:ascii="Arial" w:hAnsi="Arial" w:cs="Arial"/>
        <w:b/>
        <w:sz w:val="20"/>
        <w:szCs w:val="20"/>
        <w:lang w:val="es-ES"/>
      </w:rPr>
      <w:t>101.231</w:t>
    </w:r>
    <w:r w:rsidR="00D06B65" w:rsidRPr="006544CF">
      <w:rPr>
        <w:rFonts w:ascii="Arial" w:hAnsi="Arial" w:cs="Arial"/>
        <w:b/>
        <w:sz w:val="20"/>
        <w:szCs w:val="20"/>
        <w:lang w:val="es-ES"/>
      </w:rPr>
      <w:t>-24/04 -24u/04u</w:t>
    </w:r>
  </w:p>
  <w:p w14:paraId="3DE98522" w14:textId="1F8DF8B7" w:rsidR="00835452" w:rsidRPr="00C9135C" w:rsidRDefault="0088058D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  <w:lang w:val="es-ES"/>
      </w:rPr>
    </w:pPr>
    <w:r w:rsidRPr="006544CF">
      <w:rPr>
        <w:rFonts w:ascii="Arial" w:hAnsi="Arial" w:cs="Arial"/>
        <w:sz w:val="20"/>
        <w:szCs w:val="20"/>
        <w:lang w:val="es-ES"/>
      </w:rPr>
      <w:t>Rev. No: 00</w:t>
    </w:r>
    <w:r w:rsidR="00835452" w:rsidRPr="006544CF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6544CF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110025" w:rsidRPr="006544CF">
      <w:rPr>
        <w:rFonts w:ascii="Arial" w:hAnsi="Arial" w:cs="Arial"/>
        <w:b/>
        <w:sz w:val="20"/>
        <w:szCs w:val="20"/>
        <w:lang w:val="es-ES"/>
      </w:rPr>
      <w:t xml:space="preserve">  </w:t>
    </w:r>
    <w:r w:rsidR="002B7733">
      <w:rPr>
        <w:rFonts w:ascii="Arial" w:hAnsi="Arial" w:cs="Arial"/>
        <w:b/>
        <w:sz w:val="20"/>
        <w:szCs w:val="20"/>
        <w:lang w:val="es-ES"/>
      </w:rPr>
      <w:t>9K2</w:t>
    </w:r>
  </w:p>
  <w:p w14:paraId="42A53122" w14:textId="77777777" w:rsidR="00AC4A00" w:rsidRPr="00C9135C" w:rsidRDefault="00AC4A00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  <w:lang w:val="es-ES"/>
      </w:rPr>
    </w:pPr>
    <w:r w:rsidRPr="00C9135C">
      <w:rPr>
        <w:rFonts w:ascii="Arial" w:hAnsi="Arial" w:cs="Arial"/>
        <w:b/>
        <w:sz w:val="20"/>
        <w:szCs w:val="20"/>
        <w:u w:val="single"/>
        <w:lang w:val="es-ES"/>
      </w:rPr>
      <w:t xml:space="preserve">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6C492" w14:textId="77777777" w:rsidR="00234FAB" w:rsidRDefault="00234FA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5552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0E056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qgUA07Rm5S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60484"/>
    <w:rsid w:val="00072FF0"/>
    <w:rsid w:val="00073075"/>
    <w:rsid w:val="00073EB6"/>
    <w:rsid w:val="00076077"/>
    <w:rsid w:val="00076D91"/>
    <w:rsid w:val="00085E00"/>
    <w:rsid w:val="0009679C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6D28"/>
    <w:rsid w:val="001F1BFE"/>
    <w:rsid w:val="001F3F6C"/>
    <w:rsid w:val="001F6847"/>
    <w:rsid w:val="0021200A"/>
    <w:rsid w:val="002144EA"/>
    <w:rsid w:val="00214D0C"/>
    <w:rsid w:val="002258C5"/>
    <w:rsid w:val="0023036E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6BBC"/>
    <w:rsid w:val="002B7733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CF6"/>
    <w:rsid w:val="003367B4"/>
    <w:rsid w:val="00337E3A"/>
    <w:rsid w:val="003444B4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A203F"/>
    <w:rsid w:val="003A4BC4"/>
    <w:rsid w:val="003B6C5B"/>
    <w:rsid w:val="003C2DD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7D97"/>
    <w:rsid w:val="00415B93"/>
    <w:rsid w:val="00440FFA"/>
    <w:rsid w:val="00441900"/>
    <w:rsid w:val="00450478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F3A3A"/>
    <w:rsid w:val="004F5DC6"/>
    <w:rsid w:val="00503481"/>
    <w:rsid w:val="00511D00"/>
    <w:rsid w:val="00512069"/>
    <w:rsid w:val="00525CD5"/>
    <w:rsid w:val="00532C20"/>
    <w:rsid w:val="0055075C"/>
    <w:rsid w:val="00553F26"/>
    <w:rsid w:val="0055676E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52047"/>
    <w:rsid w:val="00863222"/>
    <w:rsid w:val="008650CB"/>
    <w:rsid w:val="00873B42"/>
    <w:rsid w:val="0088058D"/>
    <w:rsid w:val="008872EB"/>
    <w:rsid w:val="00891CFF"/>
    <w:rsid w:val="008A17AB"/>
    <w:rsid w:val="008B674C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50F0"/>
    <w:rsid w:val="00B065C6"/>
    <w:rsid w:val="00B075AE"/>
    <w:rsid w:val="00B11130"/>
    <w:rsid w:val="00B156D2"/>
    <w:rsid w:val="00B24C50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A0EA1"/>
    <w:rsid w:val="00BA3B02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412D5"/>
    <w:rsid w:val="00C42001"/>
    <w:rsid w:val="00C4480F"/>
    <w:rsid w:val="00C46768"/>
    <w:rsid w:val="00C5100D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B37C0"/>
    <w:rsid w:val="00CB7E86"/>
    <w:rsid w:val="00CC1A52"/>
    <w:rsid w:val="00CD08AB"/>
    <w:rsid w:val="00CD0DD9"/>
    <w:rsid w:val="00CD5F2A"/>
    <w:rsid w:val="00CD7A67"/>
    <w:rsid w:val="00CE0D67"/>
    <w:rsid w:val="00CE70A6"/>
    <w:rsid w:val="00D02421"/>
    <w:rsid w:val="00D0558E"/>
    <w:rsid w:val="00D062A9"/>
    <w:rsid w:val="00D06B65"/>
    <w:rsid w:val="00D15949"/>
    <w:rsid w:val="00D2686C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C742E"/>
    <w:rsid w:val="00ED24B9"/>
    <w:rsid w:val="00ED2851"/>
    <w:rsid w:val="00ED4E89"/>
    <w:rsid w:val="00EE4C0F"/>
    <w:rsid w:val="00EE637A"/>
    <w:rsid w:val="00EF7511"/>
    <w:rsid w:val="00F030E7"/>
    <w:rsid w:val="00F07082"/>
    <w:rsid w:val="00F157DD"/>
    <w:rsid w:val="00F16615"/>
    <w:rsid w:val="00F21DB6"/>
    <w:rsid w:val="00F24527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,"/>
  <w:listSeparator w:val=",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Caption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DefaultParagraphFon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footer" Target="footer1.xml"/><Relationship Id="rId19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75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764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8</cp:revision>
  <cp:lastPrinted>2019-07-02T10:55:00Z</cp:lastPrinted>
  <dcterms:created xsi:type="dcterms:W3CDTF">2020-03-18T09:28:00Z</dcterms:created>
  <dcterms:modified xsi:type="dcterms:W3CDTF">2020-04-03T06:04:00Z</dcterms:modified>
</cp:coreProperties>
</file>